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B1CB95" w14:textId="0C20A2C1" w:rsidR="00E17460" w:rsidRDefault="00E17460" w:rsidP="00F22F9F">
      <w:pPr>
        <w:pStyle w:val="Tekstpodstawowy"/>
        <w:spacing w:before="120" w:after="120" w:line="240" w:lineRule="auto"/>
        <w:ind w:right="118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649BF8D" w14:textId="444F572B" w:rsidR="004E7E69" w:rsidRPr="00F4674E" w:rsidRDefault="004E7E69" w:rsidP="004E7E69">
      <w:pPr>
        <w:spacing w:before="60" w:after="60" w:line="240" w:lineRule="auto"/>
        <w:rPr>
          <w:rFonts w:asciiTheme="minorHAnsi" w:hAnsiTheme="minorHAnsi" w:cstheme="minorHAnsi"/>
          <w:i/>
          <w:sz w:val="24"/>
          <w:szCs w:val="24"/>
        </w:rPr>
      </w:pPr>
      <w:r w:rsidRPr="00F4674E">
        <w:rPr>
          <w:rFonts w:asciiTheme="minorHAnsi" w:hAnsiTheme="minorHAnsi" w:cstheme="minorHAnsi"/>
          <w:i/>
          <w:sz w:val="24"/>
          <w:szCs w:val="24"/>
        </w:rPr>
        <w:t>Załącznik nr 1</w:t>
      </w:r>
    </w:p>
    <w:p w14:paraId="46465213" w14:textId="77777777" w:rsidR="004E7E69" w:rsidRPr="00F4674E" w:rsidRDefault="004E7E69" w:rsidP="004E7E69">
      <w:pPr>
        <w:spacing w:before="360" w:after="24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</w:rPr>
        <w:t>FORMULARZ OFERTOWY</w:t>
      </w:r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F4674E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Nazwa firmy wiodącej</w:t>
            </w:r>
          </w:p>
          <w:p w14:paraId="087408EF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518EEB8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Adres</w:t>
            </w:r>
          </w:p>
          <w:p w14:paraId="02F680C4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A3C96D6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ozostali członkowie konsorcjum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vertAlign w:val="superscript"/>
                <w:lang w:eastAsia="pl-PL"/>
              </w:rPr>
              <w:t>1)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:</w:t>
            </w:r>
          </w:p>
          <w:p w14:paraId="0B7387D3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</w:tcPr>
          <w:p w14:paraId="6A2E52F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E309E4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1BA3A7D" w14:textId="77777777" w:rsidR="004E7E69" w:rsidRPr="00F4674E" w:rsidRDefault="004E7E69" w:rsidP="0063032B">
      <w:pPr>
        <w:numPr>
          <w:ilvl w:val="0"/>
          <w:numId w:val="3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</w:rPr>
        <w:t>Dotyczy oferty składanej przez konsorcjum. Podwykonawca nie jest uważany za członka konsorcjum.</w:t>
      </w:r>
    </w:p>
    <w:p w14:paraId="0062A3F5" w14:textId="77777777" w:rsidR="004E7E69" w:rsidRPr="00F4674E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Niniejszym oferujemy wykonanie zamówienia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03F42A36" w14:textId="77777777" w:rsidR="005F2BA7" w:rsidRPr="00F4674E" w:rsidRDefault="005F2BA7" w:rsidP="005F2BA7">
      <w:pPr>
        <w:spacing w:before="120" w:after="12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 xml:space="preserve">Dostawa wagi analitycznej z przystawką do gęstości i wzorcowaniem </w:t>
      </w: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>dla Centrum Materiałów Polimerowych Węglowych PAN w Zabrzu, ul. Marii Curie-Skłodowskiej 34</w:t>
      </w:r>
    </w:p>
    <w:p w14:paraId="0D69EAF1" w14:textId="648EE95B" w:rsidR="004E7E69" w:rsidRPr="00F4674E" w:rsidRDefault="004E7E69" w:rsidP="0063032B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Za wykonanie zamówienia zgodnie z wymogami zawartymi</w:t>
      </w:r>
      <w:r w:rsidR="005F2BA7" w:rsidRPr="00F4674E">
        <w:rPr>
          <w:rFonts w:asciiTheme="minorHAnsi" w:hAnsiTheme="minorHAnsi" w:cstheme="minorHAnsi"/>
          <w:sz w:val="24"/>
          <w:szCs w:val="24"/>
        </w:rPr>
        <w:t xml:space="preserve"> w Zapytaniu ofertowym </w:t>
      </w:r>
      <w:r w:rsidR="005F2BA7" w:rsidRPr="00F4674E">
        <w:rPr>
          <w:rFonts w:asciiTheme="minorHAnsi" w:hAnsiTheme="minorHAnsi" w:cstheme="minorHAnsi"/>
          <w:sz w:val="24"/>
          <w:szCs w:val="24"/>
        </w:rPr>
        <w:br/>
        <w:t>nr 1/2020</w:t>
      </w:r>
      <w:r w:rsidRPr="00F4674E">
        <w:rPr>
          <w:rFonts w:asciiTheme="minorHAnsi" w:hAnsiTheme="minorHAnsi" w:cstheme="minorHAnsi"/>
          <w:sz w:val="24"/>
          <w:szCs w:val="24"/>
        </w:rPr>
        <w:t xml:space="preserve"> oferujemy następującą cenę 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(w PLN):</w:t>
      </w:r>
    </w:p>
    <w:tbl>
      <w:tblPr>
        <w:tblW w:w="0" w:type="auto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0"/>
        <w:gridCol w:w="7808"/>
      </w:tblGrid>
      <w:tr w:rsidR="0040712F" w:rsidRPr="00F4674E" w14:paraId="5C3FB661" w14:textId="77777777" w:rsidTr="00547FCB">
        <w:trPr>
          <w:trHeight w:val="350"/>
        </w:trPr>
        <w:tc>
          <w:tcPr>
            <w:tcW w:w="1500" w:type="dxa"/>
          </w:tcPr>
          <w:p w14:paraId="3366C551" w14:textId="77777777" w:rsidR="0040712F" w:rsidRPr="00F4674E" w:rsidRDefault="0040712F" w:rsidP="00547FCB">
            <w:pPr>
              <w:keepNext/>
              <w:suppressAutoHyphens/>
              <w:spacing w:after="360" w:line="240" w:lineRule="auto"/>
              <w:ind w:left="221" w:firstLine="137"/>
              <w:outlineLvl w:val="2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eastAsia="pl-PL"/>
              </w:rPr>
              <w:t>Netto:</w:t>
            </w:r>
          </w:p>
        </w:tc>
        <w:tc>
          <w:tcPr>
            <w:tcW w:w="7808" w:type="dxa"/>
          </w:tcPr>
          <w:p w14:paraId="08AC7C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6B2EA29B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13447DA2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59473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4FCFDEA4" w14:textId="77777777" w:rsidTr="00547FCB">
        <w:trPr>
          <w:trHeight w:val="444"/>
        </w:trPr>
        <w:tc>
          <w:tcPr>
            <w:tcW w:w="1500" w:type="dxa"/>
          </w:tcPr>
          <w:p w14:paraId="7720F7A9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odatek VAT</w:t>
            </w:r>
          </w:p>
        </w:tc>
        <w:tc>
          <w:tcPr>
            <w:tcW w:w="7808" w:type="dxa"/>
          </w:tcPr>
          <w:p w14:paraId="46CA0934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54D98651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749D0FBE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871E7E1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012FED80" w14:textId="77777777" w:rsidTr="00547FCB">
        <w:trPr>
          <w:trHeight w:val="48"/>
        </w:trPr>
        <w:tc>
          <w:tcPr>
            <w:tcW w:w="1500" w:type="dxa"/>
          </w:tcPr>
          <w:p w14:paraId="3802BAA0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Brutto:</w:t>
            </w:r>
          </w:p>
          <w:p w14:paraId="5BBE66DD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808" w:type="dxa"/>
          </w:tcPr>
          <w:p w14:paraId="327D04DA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092EED0E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26B6F3DC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lastRenderedPageBreak/>
              <w:t>Słownie:</w:t>
            </w:r>
            <w:r w:rsidRPr="00F4674E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53B606C7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5279754C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6848EB54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Producent,</w:t>
            </w:r>
            <w:r w:rsidRPr="00F4674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typ, model</w:t>
            </w:r>
            <w:r w:rsidRPr="00F4674E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:</w:t>
            </w:r>
          </w:p>
          <w:p w14:paraId="5078ED07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</w:pPr>
          </w:p>
          <w:p w14:paraId="4A29F484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</w:pPr>
          </w:p>
          <w:p w14:paraId="46965707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  <w:p w14:paraId="109570AD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  <w:p w14:paraId="50105B1D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  <w:p w14:paraId="1E843F34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</w:tc>
      </w:tr>
      <w:tr w:rsidR="0040712F" w:rsidRPr="00F4674E" w14:paraId="4E3AD9A9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1895C26C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44506C98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5C62E85F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59796697" w14:textId="77777777" w:rsidR="0040712F" w:rsidRPr="00F4674E" w:rsidRDefault="0040712F" w:rsidP="0040712F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2161A625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</w:p>
          <w:p w14:paraId="3A2F938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BD16C4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B1F2608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>Powyższe ceny obejmuje koszty transportu, opakowania, ubezpieczenia oraz wszelkie inne koszty ponoszone przez Wykonawcę.</w:t>
      </w:r>
    </w:p>
    <w:p w14:paraId="2502F007" w14:textId="00B81A93" w:rsidR="004E7E69" w:rsidRPr="00F4674E" w:rsidRDefault="004E7E69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Oświadczamy, że zapoznaliśmy się z treścią Zapytania ofertowego nr 1</w:t>
      </w:r>
      <w:r w:rsidR="005F2BA7" w:rsidRPr="00F4674E">
        <w:rPr>
          <w:rFonts w:asciiTheme="minorHAnsi" w:hAnsiTheme="minorHAnsi" w:cstheme="minorHAnsi"/>
          <w:sz w:val="24"/>
          <w:szCs w:val="24"/>
        </w:rPr>
        <w:t>/2020</w:t>
      </w:r>
      <w:r w:rsidRPr="00F4674E">
        <w:rPr>
          <w:rFonts w:asciiTheme="minorHAnsi" w:hAnsiTheme="minorHAnsi" w:cstheme="minorHAnsi"/>
          <w:sz w:val="24"/>
          <w:szCs w:val="24"/>
        </w:rPr>
        <w:t xml:space="preserve"> i nie wnosimy do niego zastrzeżeń oraz, że uzyskaliśmy konieczne  informacje i wyjaśnienia do przygotowania oferty.</w:t>
      </w:r>
    </w:p>
    <w:p w14:paraId="7CBEFE67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akceptuję warunki płatności określone przez Zamawiającego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Zapytaniu Ofertowym przedmiotowego postępowania.</w:t>
      </w:r>
    </w:p>
    <w:p w14:paraId="4632A8A8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uzyskałem wszelkie informacje niezbędne do prawidłowego przygotowania i złożenia niniejszej oferty.</w:t>
      </w:r>
    </w:p>
    <w:p w14:paraId="207D1CF6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jestem związany niniejszą ofertą przez okres 30 dni od dnia upływu terminu składania ofert.</w:t>
      </w:r>
    </w:p>
    <w:p w14:paraId="7ACCBA5E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zapoznałem się z postanowieniami umowy (załącznik nr 2 do zapytania ofertowego) i zobowiązuję się, w przypadku wyboru mojej oferty, do zawarcia umowy zgodnej z niniejszą ofertą, na warunkach określonych w zapytaniu ofertowym,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miejscu i terminie wyznaczonym przez Zamawiającego.</w:t>
      </w:r>
    </w:p>
    <w:p w14:paraId="1B16A069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powyższa </w:t>
      </w:r>
      <w:r w:rsidRPr="00F4674E">
        <w:rPr>
          <w:rFonts w:asciiTheme="minorHAnsi" w:hAnsiTheme="minorHAnsi" w:cstheme="minorHAnsi"/>
          <w:b/>
          <w:sz w:val="24"/>
          <w:szCs w:val="24"/>
          <w:lang w:val="pl-PL" w:eastAsia="en-US"/>
        </w:rPr>
        <w:t>cena brutto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 zawiera wszystkie koszty, jakie ponosi Zamawiający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przypadku wyboru niniejszej oferty.</w:t>
      </w:r>
    </w:p>
    <w:p w14:paraId="4E14A426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theme="minorHAnsi"/>
          <w:bCs/>
        </w:rPr>
      </w:pPr>
      <w:r w:rsidRPr="00F4674E">
        <w:rPr>
          <w:rFonts w:asciiTheme="minorHAnsi" w:hAnsiTheme="minorHAnsi" w:cstheme="minorHAnsi"/>
          <w:bCs/>
        </w:rPr>
        <w:t>Oświadczam, że podana cena ofertowa będzie niezmienna przez cały okres obowiązywania umowy.</w:t>
      </w:r>
    </w:p>
    <w:p w14:paraId="08EA3501" w14:textId="77777777" w:rsidR="004E7E69" w:rsidRPr="00F4674E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 xml:space="preserve">Zamówienie realizujemy 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sami/ przy udziale Podwykonawców*</w:t>
      </w:r>
    </w:p>
    <w:p w14:paraId="1C0009C2" w14:textId="77777777" w:rsidR="004E7E69" w:rsidRPr="00F4674E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* niepotrzebne skre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ś</w:t>
      </w: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li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ć</w:t>
      </w:r>
    </w:p>
    <w:p w14:paraId="48831943" w14:textId="77777777" w:rsidR="004E7E69" w:rsidRPr="00F4674E" w:rsidRDefault="004E7E69" w:rsidP="004E7E69">
      <w:pPr>
        <w:spacing w:after="0" w:line="240" w:lineRule="auto"/>
        <w:ind w:left="360"/>
        <w:rPr>
          <w:rFonts w:asciiTheme="minorHAnsi" w:hAnsiTheme="minorHAnsi" w:cstheme="minorHAnsi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sz w:val="24"/>
          <w:szCs w:val="24"/>
          <w:lang w:eastAsia="pl-PL"/>
        </w:rPr>
        <w:t>Podwykonawcom zostaną powierzone do wykonania następujące zakresy zamówienia:</w:t>
      </w:r>
    </w:p>
    <w:p w14:paraId="686D0B9C" w14:textId="77777777" w:rsidR="004E7E69" w:rsidRPr="00F4674E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………………………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</w:t>
      </w:r>
      <w:r w:rsidRPr="00F4674E">
        <w:rPr>
          <w:rFonts w:asciiTheme="minorHAnsi" w:hAnsiTheme="minorHAnsi" w:cstheme="minorHAnsi"/>
          <w:sz w:val="24"/>
          <w:szCs w:val="24"/>
        </w:rPr>
        <w:t>...............................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</w:t>
      </w:r>
    </w:p>
    <w:p w14:paraId="3A634B92" w14:textId="77777777" w:rsidR="004E7E69" w:rsidRPr="00F4674E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soba upoważniona do kontaktów: </w:t>
      </w:r>
    </w:p>
    <w:p w14:paraId="0E56E919" w14:textId="77777777" w:rsidR="004E7E69" w:rsidRPr="00F4674E" w:rsidRDefault="004E7E69" w:rsidP="004E7E69">
      <w:pPr>
        <w:spacing w:before="120" w:after="120" w:line="24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lastRenderedPageBreak/>
        <w:t xml:space="preserve"> imię i nazwisko .....................................................................</w:t>
      </w:r>
    </w:p>
    <w:p w14:paraId="2858BB81" w14:textId="5DF21057" w:rsidR="0019270F" w:rsidRDefault="004E7E69" w:rsidP="00E17460">
      <w:pPr>
        <w:pStyle w:val="Akapitzlist"/>
        <w:spacing w:before="120" w:after="120"/>
        <w:ind w:hanging="708"/>
        <w:jc w:val="both"/>
        <w:rPr>
          <w:rFonts w:asciiTheme="minorHAnsi" w:eastAsia="Calibri" w:hAnsiTheme="minorHAnsi" w:cstheme="minorHAnsi"/>
        </w:rPr>
      </w:pPr>
      <w:r w:rsidRPr="00F4674E">
        <w:rPr>
          <w:rFonts w:asciiTheme="minorHAnsi" w:eastAsia="Calibri" w:hAnsiTheme="minorHAnsi" w:cstheme="minorHAnsi"/>
        </w:rPr>
        <w:t xml:space="preserve">       tel/faks: .................................................................................</w:t>
      </w:r>
    </w:p>
    <w:p w14:paraId="2A69D1B8" w14:textId="77777777" w:rsidR="00E17460" w:rsidRDefault="00E17460" w:rsidP="00E17460">
      <w:pPr>
        <w:pStyle w:val="Akapitzlist"/>
        <w:spacing w:before="120" w:after="120"/>
        <w:ind w:hanging="708"/>
        <w:jc w:val="both"/>
        <w:rPr>
          <w:rFonts w:asciiTheme="minorHAnsi" w:hAnsiTheme="minorHAnsi" w:cstheme="minorHAnsi"/>
        </w:rPr>
      </w:pPr>
    </w:p>
    <w:p w14:paraId="24DC3407" w14:textId="3E38E93E" w:rsidR="004E7E69" w:rsidRPr="00F4674E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Osoby uprawnione do podpisywania oferty/zawarcia umowy:</w:t>
      </w:r>
    </w:p>
    <w:p w14:paraId="2EC4B794" w14:textId="77777777" w:rsidR="004E7E69" w:rsidRPr="00F4674E" w:rsidRDefault="004E7E69" w:rsidP="004E7E69">
      <w:pPr>
        <w:pStyle w:val="Akapitzlist"/>
        <w:jc w:val="both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70"/>
        <w:gridCol w:w="3207"/>
        <w:gridCol w:w="3159"/>
      </w:tblGrid>
      <w:tr w:rsidR="004E7E69" w:rsidRPr="00F4674E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Stanowisko</w:t>
            </w:r>
          </w:p>
        </w:tc>
      </w:tr>
      <w:tr w:rsidR="004E7E69" w:rsidRPr="00F4674E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731BEE2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D00B742" w14:textId="77777777" w:rsidR="004E7E69" w:rsidRPr="00F4674E" w:rsidRDefault="004E7E69" w:rsidP="004E7E6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F832ACF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theme="minorHAnsi"/>
          <w:b/>
          <w:bCs/>
        </w:rPr>
      </w:pPr>
      <w:r w:rsidRPr="00F4674E">
        <w:rPr>
          <w:rFonts w:asciiTheme="minorHAnsi" w:hAnsiTheme="minorHAnsi" w:cstheme="minorHAnsi"/>
          <w:b/>
          <w:bCs/>
        </w:rPr>
        <w:t xml:space="preserve">Oświadczenie Wykonawcy </w:t>
      </w:r>
      <w:r w:rsidRPr="00F4674E">
        <w:rPr>
          <w:rFonts w:asciiTheme="minorHAnsi" w:hAnsiTheme="minorHAnsi" w:cstheme="minorHAnsi"/>
          <w:b/>
        </w:rPr>
        <w:t>w zakresie wypełnienia obowiązków informacyjnych przewidzianych w art. 13 lub art. 14 RODO:</w:t>
      </w:r>
    </w:p>
    <w:p w14:paraId="360DF3C8" w14:textId="77777777" w:rsidR="004E7E69" w:rsidRPr="00F4674E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theme="minorHAnsi"/>
        </w:rPr>
      </w:pPr>
      <w:r w:rsidRPr="00F4674E">
        <w:rPr>
          <w:rFonts w:asciiTheme="minorHAnsi" w:hAnsiTheme="minorHAnsi" w:cstheme="minorHAnsi"/>
          <w:color w:val="000000"/>
        </w:rPr>
        <w:t>Oświadczam, że wypełniłem obowiązki informacyjne przewidziane w art. 13 lub art. 14 RODO</w:t>
      </w:r>
      <w:r w:rsidRPr="00F4674E">
        <w:rPr>
          <w:rFonts w:asciiTheme="minorHAnsi" w:hAnsiTheme="minorHAnsi" w:cstheme="minorHAnsi"/>
          <w:color w:val="000000"/>
          <w:vertAlign w:val="superscript"/>
        </w:rPr>
        <w:t>1)</w:t>
      </w:r>
      <w:r w:rsidRPr="00F4674E">
        <w:rPr>
          <w:rFonts w:asciiTheme="minorHAnsi" w:hAnsiTheme="minorHAnsi" w:cstheme="minorHAnsi"/>
          <w:color w:val="000000"/>
        </w:rPr>
        <w:t xml:space="preserve"> wobec osób fizycznych, </w:t>
      </w:r>
      <w:r w:rsidRPr="00F4674E">
        <w:rPr>
          <w:rFonts w:asciiTheme="minorHAnsi" w:hAnsiTheme="minorHAnsi" w:cstheme="minorHAnsi"/>
        </w:rPr>
        <w:t>od których dane osobowe bezpośrednio lub pośrednio pozyskałem</w:t>
      </w:r>
      <w:r w:rsidRPr="00F4674E">
        <w:rPr>
          <w:rFonts w:asciiTheme="minorHAnsi" w:hAnsiTheme="minorHAnsi" w:cstheme="minorHAnsi"/>
          <w:color w:val="000000"/>
        </w:rPr>
        <w:t xml:space="preserve"> w celu ubiegania się o udzielenie zamówienia publicznego w niniejszym postępowaniu</w:t>
      </w:r>
      <w:r w:rsidRPr="00F4674E">
        <w:rPr>
          <w:rFonts w:asciiTheme="minorHAnsi" w:hAnsiTheme="minorHAnsi" w:cstheme="minorHAnsi"/>
        </w:rPr>
        <w:t>.*</w:t>
      </w:r>
    </w:p>
    <w:p w14:paraId="504E1C6B" w14:textId="77777777" w:rsidR="008222A7" w:rsidRPr="00F4674E" w:rsidRDefault="008222A7" w:rsidP="004E7E69">
      <w:pPr>
        <w:rPr>
          <w:rFonts w:asciiTheme="minorHAnsi" w:hAnsiTheme="minorHAnsi" w:cstheme="minorHAnsi"/>
          <w:sz w:val="24"/>
          <w:szCs w:val="24"/>
        </w:rPr>
      </w:pPr>
    </w:p>
    <w:p w14:paraId="5FA509C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p w14:paraId="5974765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F4674E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F4674E" w:rsidRDefault="004E7E69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.</w:t>
            </w:r>
          </w:p>
        </w:tc>
      </w:tr>
      <w:tr w:rsidR="004E7E69" w:rsidRPr="00F4674E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F4674E" w:rsidRDefault="004E7E69" w:rsidP="00547FCB">
            <w:pPr>
              <w:spacing w:after="12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F4674E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Imię i nazwisko osoby/osób uprawnionej/-ych do reprezentacji Wykonawcy</w:t>
            </w:r>
          </w:p>
        </w:tc>
        <w:tc>
          <w:tcPr>
            <w:tcW w:w="3319" w:type="dxa"/>
          </w:tcPr>
          <w:p w14:paraId="3BE1A66F" w14:textId="77777777" w:rsidR="004E7E69" w:rsidRPr="00F4674E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podpis i pieczęć)</w:t>
            </w:r>
          </w:p>
        </w:tc>
      </w:tr>
    </w:tbl>
    <w:p w14:paraId="478665FC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0A035EE0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E5B612F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52AC2F8D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2A90825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19AA37B4" w14:textId="77777777" w:rsidR="004E7E69" w:rsidRPr="00F4674E" w:rsidRDefault="004E7E69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4"/>
          <w:szCs w:val="24"/>
          <w:lang w:eastAsia="pl-PL"/>
        </w:rPr>
        <w:t>______________________________</w:t>
      </w:r>
    </w:p>
    <w:p w14:paraId="3227BA13" w14:textId="77777777" w:rsidR="004E7E69" w:rsidRPr="00F4674E" w:rsidRDefault="004E7E69" w:rsidP="004E7E69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vertAlign w:val="superscript"/>
        </w:rPr>
        <w:t xml:space="preserve">1) </w:t>
      </w:r>
      <w:r w:rsidRPr="00F4674E">
        <w:rPr>
          <w:rFonts w:asciiTheme="minorHAnsi" w:hAnsiTheme="minorHAnsi" w:cstheme="minorHAnsi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391A41E5" w14:textId="77777777" w:rsidR="004E7E69" w:rsidRPr="00F4674E" w:rsidRDefault="004E7E69" w:rsidP="004E7E69">
      <w:pPr>
        <w:spacing w:before="120" w:after="120"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* W przypadku, gdy Wykonawca </w:t>
      </w:r>
      <w:r w:rsidRPr="00F4674E">
        <w:rPr>
          <w:rFonts w:asciiTheme="minorHAnsi" w:hAnsiTheme="minorHAnsi" w:cstheme="minorHAnsi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4674E">
        <w:rPr>
          <w:rFonts w:asciiTheme="minorHAnsi" w:hAnsiTheme="minorHAnsi" w:cstheme="minorHAnsi"/>
          <w:b/>
          <w:sz w:val="20"/>
          <w:szCs w:val="20"/>
          <w:u w:val="single"/>
          <w:lang w:eastAsia="pl-PL"/>
        </w:rPr>
        <w:t>(należy przekreślić oświadczenie).</w:t>
      </w:r>
    </w:p>
    <w:p w14:paraId="3F731B54" w14:textId="7B0EE1B1" w:rsidR="00E17460" w:rsidRDefault="00E17460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  <w:bookmarkStart w:id="0" w:name="_GoBack"/>
      <w:bookmarkEnd w:id="0"/>
    </w:p>
    <w:sectPr w:rsidR="00E17460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FC3D5A" w16cid:durableId="22F8E44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2DBDC5" w14:textId="77777777" w:rsidR="00996BDD" w:rsidRDefault="00996BDD" w:rsidP="002E30C2">
      <w:pPr>
        <w:spacing w:after="0" w:line="240" w:lineRule="auto"/>
      </w:pPr>
      <w:r>
        <w:separator/>
      </w:r>
    </w:p>
  </w:endnote>
  <w:endnote w:type="continuationSeparator" w:id="0">
    <w:p w14:paraId="6AEDDC62" w14:textId="77777777" w:rsidR="00996BDD" w:rsidRDefault="00996BDD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16139031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26F9038D" w14:textId="35FEB47C" w:rsidR="0019270F" w:rsidRPr="0019270F" w:rsidRDefault="0019270F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19270F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807779" w:rsidRPr="00807779">
          <w:rPr>
            <w:rFonts w:asciiTheme="minorHAnsi" w:eastAsiaTheme="majorEastAsia" w:hAnsiTheme="minorHAnsi" w:cstheme="minorHAnsi"/>
            <w:noProof/>
            <w:sz w:val="20"/>
            <w:szCs w:val="20"/>
          </w:rPr>
          <w:t>1</w:t>
        </w: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53B2FF10" w:rsidR="005D4536" w:rsidRDefault="005D4536" w:rsidP="007E335C">
    <w:pPr>
      <w:pStyle w:val="Stopka"/>
      <w:ind w:firstLine="709"/>
      <w:rPr>
        <w:sz w:val="18"/>
        <w:szCs w:val="18"/>
      </w:rPr>
    </w:pPr>
  </w:p>
  <w:p w14:paraId="14EFD8B0" w14:textId="77777777" w:rsidR="0019270F" w:rsidRPr="00D64E61" w:rsidRDefault="0019270F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5A23E2" w:rsidRPr="0090782D" w:rsidRDefault="005D4536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6" name="Obraz 36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54A58">
      <w:rPr>
        <w:noProof/>
      </w:rPr>
      <w:tab/>
    </w:r>
    <w:r w:rsidR="00D85AC7">
      <w:rPr>
        <w:noProof/>
      </w:rPr>
      <w:tab/>
    </w:r>
    <w:r w:rsidR="00D54A58"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37" name="Obraz 37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4016C" w14:textId="77777777" w:rsidR="00996BDD" w:rsidRDefault="00996BDD" w:rsidP="002E30C2">
      <w:pPr>
        <w:spacing w:after="0" w:line="240" w:lineRule="auto"/>
      </w:pPr>
      <w:r>
        <w:separator/>
      </w:r>
    </w:p>
  </w:footnote>
  <w:footnote w:type="continuationSeparator" w:id="0">
    <w:p w14:paraId="21E09CA4" w14:textId="77777777" w:rsidR="00996BDD" w:rsidRDefault="00996BDD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7E335C" w:rsidRPr="00C50F57" w:rsidRDefault="007E335C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3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7E335C" w:rsidRPr="00C50F57" w:rsidRDefault="007E335C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7E335C" w:rsidRDefault="007E335C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5D4536" w:rsidRDefault="005D4536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5A23E2" w:rsidRPr="00C50F57" w:rsidRDefault="0090782D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3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A23E2"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5A23E2" w:rsidRPr="00C50F57" w:rsidRDefault="005A23E2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5A23E2" w:rsidRDefault="005A23E2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5A23E2" w:rsidRPr="00A272F6" w:rsidRDefault="005A23E2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5A23E2" w:rsidRDefault="005A23E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B3B1667"/>
    <w:multiLevelType w:val="hybridMultilevel"/>
    <w:tmpl w:val="DFA8B5E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04F1D"/>
    <w:multiLevelType w:val="hybridMultilevel"/>
    <w:tmpl w:val="042091C4"/>
    <w:lvl w:ilvl="0" w:tplc="A9B05654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2B1188"/>
    <w:multiLevelType w:val="multilevel"/>
    <w:tmpl w:val="682A9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BA55D1"/>
    <w:multiLevelType w:val="hybridMultilevel"/>
    <w:tmpl w:val="BAA4958C"/>
    <w:lvl w:ilvl="0" w:tplc="442A9644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0E36CA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  <w:sz w:val="22"/>
        <w:szCs w:val="22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713D7B"/>
    <w:multiLevelType w:val="hybridMultilevel"/>
    <w:tmpl w:val="C0DE9282"/>
    <w:lvl w:ilvl="0" w:tplc="F9CA729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0E82913"/>
    <w:multiLevelType w:val="multilevel"/>
    <w:tmpl w:val="3B64BBA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866" w:hanging="360"/>
      </w:pPr>
    </w:lvl>
    <w:lvl w:ilvl="2" w:tentative="1">
      <w:start w:val="1"/>
      <w:numFmt w:val="lowerRoman"/>
      <w:lvlText w:val="%3."/>
      <w:lvlJc w:val="right"/>
      <w:pPr>
        <w:ind w:left="2586" w:hanging="180"/>
      </w:pPr>
    </w:lvl>
    <w:lvl w:ilvl="3" w:tentative="1">
      <w:start w:val="1"/>
      <w:numFmt w:val="decimal"/>
      <w:lvlText w:val="%4."/>
      <w:lvlJc w:val="left"/>
      <w:pPr>
        <w:ind w:left="3306" w:hanging="360"/>
      </w:pPr>
    </w:lvl>
    <w:lvl w:ilvl="4" w:tentative="1">
      <w:start w:val="1"/>
      <w:numFmt w:val="lowerLetter"/>
      <w:lvlText w:val="%5."/>
      <w:lvlJc w:val="left"/>
      <w:pPr>
        <w:ind w:left="4026" w:hanging="360"/>
      </w:pPr>
    </w:lvl>
    <w:lvl w:ilvl="5" w:tentative="1">
      <w:start w:val="1"/>
      <w:numFmt w:val="lowerRoman"/>
      <w:lvlText w:val="%6."/>
      <w:lvlJc w:val="right"/>
      <w:pPr>
        <w:ind w:left="4746" w:hanging="180"/>
      </w:pPr>
    </w:lvl>
    <w:lvl w:ilvl="6" w:tentative="1">
      <w:start w:val="1"/>
      <w:numFmt w:val="decimal"/>
      <w:lvlText w:val="%7."/>
      <w:lvlJc w:val="left"/>
      <w:pPr>
        <w:ind w:left="5466" w:hanging="360"/>
      </w:pPr>
    </w:lvl>
    <w:lvl w:ilvl="7" w:tentative="1">
      <w:start w:val="1"/>
      <w:numFmt w:val="lowerLetter"/>
      <w:lvlText w:val="%8."/>
      <w:lvlJc w:val="left"/>
      <w:pPr>
        <w:ind w:left="6186" w:hanging="360"/>
      </w:pPr>
    </w:lvl>
    <w:lvl w:ilvl="8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10" w15:restartNumberingAfterBreak="0">
    <w:nsid w:val="2B080071"/>
    <w:multiLevelType w:val="hybridMultilevel"/>
    <w:tmpl w:val="D6808F4E"/>
    <w:numStyleLink w:val="Zaimportowanystyl5"/>
  </w:abstractNum>
  <w:abstractNum w:abstractNumId="11" w15:restartNumberingAfterBreak="0">
    <w:nsid w:val="3D436E0A"/>
    <w:multiLevelType w:val="hybridMultilevel"/>
    <w:tmpl w:val="A58EC500"/>
    <w:lvl w:ilvl="0" w:tplc="B2A6F5FC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 w:hint="default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40B35EF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14" w15:restartNumberingAfterBreak="0">
    <w:nsid w:val="44B938D1"/>
    <w:multiLevelType w:val="hybridMultilevel"/>
    <w:tmpl w:val="BFB4D050"/>
    <w:lvl w:ilvl="0" w:tplc="041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5B16D36"/>
    <w:multiLevelType w:val="hybridMultilevel"/>
    <w:tmpl w:val="71B22FF4"/>
    <w:lvl w:ilvl="0" w:tplc="58366BE2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rFonts w:cs="Times New Roman" w:hint="default"/>
        <w:b w:val="0"/>
        <w:bCs w:val="0"/>
        <w:i w:val="0"/>
        <w:iCs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A958B3"/>
    <w:multiLevelType w:val="hybridMultilevel"/>
    <w:tmpl w:val="480E9F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985A43"/>
    <w:multiLevelType w:val="hybridMultilevel"/>
    <w:tmpl w:val="C73AB68A"/>
    <w:lvl w:ilvl="0" w:tplc="3CECAAB0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23" w15:restartNumberingAfterBreak="0">
    <w:nsid w:val="6E23106F"/>
    <w:multiLevelType w:val="hybridMultilevel"/>
    <w:tmpl w:val="3B9AE7A6"/>
    <w:lvl w:ilvl="0" w:tplc="79449D5A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72A61810"/>
    <w:multiLevelType w:val="hybridMultilevel"/>
    <w:tmpl w:val="B49EA16E"/>
    <w:lvl w:ilvl="0" w:tplc="79BA4DE2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5FE66A0"/>
    <w:multiLevelType w:val="hybridMultilevel"/>
    <w:tmpl w:val="A29E20D2"/>
    <w:lvl w:ilvl="0" w:tplc="9FB0A256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88E3323"/>
    <w:multiLevelType w:val="hybridMultilevel"/>
    <w:tmpl w:val="DC10094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B095E64"/>
    <w:multiLevelType w:val="hybridMultilevel"/>
    <w:tmpl w:val="C7326A16"/>
    <w:lvl w:ilvl="0" w:tplc="B72451C0">
      <w:start w:val="1"/>
      <w:numFmt w:val="lowerLetter"/>
      <w:lvlText w:val="%1)"/>
      <w:lvlJc w:val="left"/>
      <w:pPr>
        <w:tabs>
          <w:tab w:val="num" w:pos="1250"/>
        </w:tabs>
        <w:ind w:left="125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D643D11"/>
    <w:multiLevelType w:val="hybridMultilevel"/>
    <w:tmpl w:val="8AF6A2C6"/>
    <w:lvl w:ilvl="0" w:tplc="DC7AC0BE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0E1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30"/>
  </w:num>
  <w:num w:numId="3">
    <w:abstractNumId w:val="17"/>
  </w:num>
  <w:num w:numId="4">
    <w:abstractNumId w:val="27"/>
  </w:num>
  <w:num w:numId="5">
    <w:abstractNumId w:val="9"/>
  </w:num>
  <w:num w:numId="6">
    <w:abstractNumId w:val="2"/>
  </w:num>
  <w:num w:numId="7">
    <w:abstractNumId w:val="21"/>
  </w:num>
  <w:num w:numId="8">
    <w:abstractNumId w:val="26"/>
  </w:num>
  <w:num w:numId="9">
    <w:abstractNumId w:val="13"/>
  </w:num>
  <w:num w:numId="10">
    <w:abstractNumId w:val="23"/>
  </w:num>
  <w:num w:numId="11">
    <w:abstractNumId w:val="20"/>
  </w:num>
  <w:num w:numId="12">
    <w:abstractNumId w:val="29"/>
  </w:num>
  <w:num w:numId="13">
    <w:abstractNumId w:val="4"/>
  </w:num>
  <w:num w:numId="14">
    <w:abstractNumId w:val="25"/>
  </w:num>
  <w:num w:numId="15">
    <w:abstractNumId w:val="6"/>
  </w:num>
  <w:num w:numId="16">
    <w:abstractNumId w:val="24"/>
  </w:num>
  <w:num w:numId="17">
    <w:abstractNumId w:val="16"/>
  </w:num>
  <w:num w:numId="18">
    <w:abstractNumId w:val="10"/>
    <w:lvlOverride w:ilvl="0">
      <w:lvl w:ilvl="0" w:tplc="A01E5032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18"/>
  </w:num>
  <w:num w:numId="20">
    <w:abstractNumId w:val="3"/>
  </w:num>
  <w:num w:numId="21">
    <w:abstractNumId w:val="0"/>
  </w:num>
  <w:num w:numId="22">
    <w:abstractNumId w:val="5"/>
  </w:num>
  <w:num w:numId="23">
    <w:abstractNumId w:val="12"/>
  </w:num>
  <w:num w:numId="24">
    <w:abstractNumId w:val="19"/>
  </w:num>
  <w:num w:numId="25">
    <w:abstractNumId w:val="15"/>
  </w:num>
  <w:num w:numId="26">
    <w:abstractNumId w:val="11"/>
  </w:num>
  <w:num w:numId="27">
    <w:abstractNumId w:val="14"/>
  </w:num>
  <w:num w:numId="28">
    <w:abstractNumId w:val="28"/>
  </w:num>
  <w:num w:numId="29">
    <w:abstractNumId w:val="7"/>
  </w:num>
  <w:num w:numId="30">
    <w:abstractNumId w:val="8"/>
  </w:num>
  <w:num w:numId="31">
    <w:abstractNumId w:val="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jO2tDS2sDA0sjBS0lEKTi0uzszPAykwrAUA/CWBTSwAAAA="/>
  </w:docVars>
  <w:rsids>
    <w:rsidRoot w:val="002E30C2"/>
    <w:rsid w:val="00022ADF"/>
    <w:rsid w:val="00023E60"/>
    <w:rsid w:val="00024482"/>
    <w:rsid w:val="00034E46"/>
    <w:rsid w:val="00035F88"/>
    <w:rsid w:val="00040362"/>
    <w:rsid w:val="000573DC"/>
    <w:rsid w:val="00066A72"/>
    <w:rsid w:val="00072C13"/>
    <w:rsid w:val="0007512F"/>
    <w:rsid w:val="00086AE9"/>
    <w:rsid w:val="00095EFA"/>
    <w:rsid w:val="000A0C54"/>
    <w:rsid w:val="000A6578"/>
    <w:rsid w:val="000A7A12"/>
    <w:rsid w:val="000C6E60"/>
    <w:rsid w:val="000D107F"/>
    <w:rsid w:val="000D439E"/>
    <w:rsid w:val="000E1CF9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06E36"/>
    <w:rsid w:val="00124841"/>
    <w:rsid w:val="001366D0"/>
    <w:rsid w:val="00147514"/>
    <w:rsid w:val="00174E89"/>
    <w:rsid w:val="0019270F"/>
    <w:rsid w:val="0019483D"/>
    <w:rsid w:val="001B7CD7"/>
    <w:rsid w:val="001C309E"/>
    <w:rsid w:val="001D278C"/>
    <w:rsid w:val="001D3EDC"/>
    <w:rsid w:val="001D6F5D"/>
    <w:rsid w:val="001E31BF"/>
    <w:rsid w:val="001E4B3D"/>
    <w:rsid w:val="001F1C2B"/>
    <w:rsid w:val="001F3B85"/>
    <w:rsid w:val="001F5BD3"/>
    <w:rsid w:val="002205E2"/>
    <w:rsid w:val="00222471"/>
    <w:rsid w:val="00231222"/>
    <w:rsid w:val="00247CBD"/>
    <w:rsid w:val="00251215"/>
    <w:rsid w:val="002522A2"/>
    <w:rsid w:val="0025249C"/>
    <w:rsid w:val="00252DD9"/>
    <w:rsid w:val="0025461C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22F8"/>
    <w:rsid w:val="002D6C29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86557"/>
    <w:rsid w:val="0038749E"/>
    <w:rsid w:val="003938AB"/>
    <w:rsid w:val="003C6990"/>
    <w:rsid w:val="003D3C34"/>
    <w:rsid w:val="003E08E8"/>
    <w:rsid w:val="003E4FA8"/>
    <w:rsid w:val="003F1E55"/>
    <w:rsid w:val="003F45C4"/>
    <w:rsid w:val="00404F91"/>
    <w:rsid w:val="0040712F"/>
    <w:rsid w:val="00410D03"/>
    <w:rsid w:val="0042135B"/>
    <w:rsid w:val="00422541"/>
    <w:rsid w:val="00423B75"/>
    <w:rsid w:val="00426000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7E69"/>
    <w:rsid w:val="004F5013"/>
    <w:rsid w:val="004F5251"/>
    <w:rsid w:val="004F7D6A"/>
    <w:rsid w:val="0050477C"/>
    <w:rsid w:val="0052772E"/>
    <w:rsid w:val="005351D0"/>
    <w:rsid w:val="00540BC4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618D"/>
    <w:rsid w:val="005D14BA"/>
    <w:rsid w:val="005D1539"/>
    <w:rsid w:val="005D4536"/>
    <w:rsid w:val="005F2BA7"/>
    <w:rsid w:val="005F649B"/>
    <w:rsid w:val="006049AF"/>
    <w:rsid w:val="00605DF3"/>
    <w:rsid w:val="006174AD"/>
    <w:rsid w:val="00624662"/>
    <w:rsid w:val="006249A4"/>
    <w:rsid w:val="0063032B"/>
    <w:rsid w:val="00632E94"/>
    <w:rsid w:val="00634505"/>
    <w:rsid w:val="00634A38"/>
    <w:rsid w:val="00647ED8"/>
    <w:rsid w:val="006509FD"/>
    <w:rsid w:val="006A3E5A"/>
    <w:rsid w:val="006A4718"/>
    <w:rsid w:val="006A7AA1"/>
    <w:rsid w:val="006B3FB1"/>
    <w:rsid w:val="006B5C86"/>
    <w:rsid w:val="006B5E7D"/>
    <w:rsid w:val="006C04D9"/>
    <w:rsid w:val="006C418F"/>
    <w:rsid w:val="006D4D28"/>
    <w:rsid w:val="006D4ECC"/>
    <w:rsid w:val="006F3B28"/>
    <w:rsid w:val="00700D2E"/>
    <w:rsid w:val="00703D1D"/>
    <w:rsid w:val="0070445E"/>
    <w:rsid w:val="007079D4"/>
    <w:rsid w:val="00710B6D"/>
    <w:rsid w:val="00721E79"/>
    <w:rsid w:val="00733A1C"/>
    <w:rsid w:val="0073716C"/>
    <w:rsid w:val="00743F9E"/>
    <w:rsid w:val="0074692A"/>
    <w:rsid w:val="00746D7F"/>
    <w:rsid w:val="007710B3"/>
    <w:rsid w:val="007720EB"/>
    <w:rsid w:val="00772471"/>
    <w:rsid w:val="00781EE9"/>
    <w:rsid w:val="00786A30"/>
    <w:rsid w:val="007912A8"/>
    <w:rsid w:val="007B13F2"/>
    <w:rsid w:val="007C562D"/>
    <w:rsid w:val="007D253B"/>
    <w:rsid w:val="007D31B3"/>
    <w:rsid w:val="007D71BF"/>
    <w:rsid w:val="007E1685"/>
    <w:rsid w:val="007E2AD9"/>
    <w:rsid w:val="007E335C"/>
    <w:rsid w:val="007F7CAB"/>
    <w:rsid w:val="00802B03"/>
    <w:rsid w:val="00803481"/>
    <w:rsid w:val="00807779"/>
    <w:rsid w:val="00814FE8"/>
    <w:rsid w:val="008222A7"/>
    <w:rsid w:val="008406B9"/>
    <w:rsid w:val="008451F5"/>
    <w:rsid w:val="00847231"/>
    <w:rsid w:val="008519D3"/>
    <w:rsid w:val="0085792E"/>
    <w:rsid w:val="008622EF"/>
    <w:rsid w:val="00870870"/>
    <w:rsid w:val="00871799"/>
    <w:rsid w:val="0087510D"/>
    <w:rsid w:val="00882BBC"/>
    <w:rsid w:val="00883EE0"/>
    <w:rsid w:val="008A19F5"/>
    <w:rsid w:val="008A3EAC"/>
    <w:rsid w:val="008A4B73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62D3C"/>
    <w:rsid w:val="0096706B"/>
    <w:rsid w:val="00976C22"/>
    <w:rsid w:val="00996BDD"/>
    <w:rsid w:val="009B38A0"/>
    <w:rsid w:val="009C12DA"/>
    <w:rsid w:val="009C6149"/>
    <w:rsid w:val="009C77A0"/>
    <w:rsid w:val="009D20E8"/>
    <w:rsid w:val="009E179A"/>
    <w:rsid w:val="009F519E"/>
    <w:rsid w:val="009F7319"/>
    <w:rsid w:val="00A13223"/>
    <w:rsid w:val="00A16BC2"/>
    <w:rsid w:val="00A272F6"/>
    <w:rsid w:val="00A31F98"/>
    <w:rsid w:val="00A46ADA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C1164"/>
    <w:rsid w:val="00AD4712"/>
    <w:rsid w:val="00AE51FF"/>
    <w:rsid w:val="00AF0485"/>
    <w:rsid w:val="00AF2A39"/>
    <w:rsid w:val="00AF2DB6"/>
    <w:rsid w:val="00AF33B5"/>
    <w:rsid w:val="00AF561C"/>
    <w:rsid w:val="00B079D9"/>
    <w:rsid w:val="00B2379D"/>
    <w:rsid w:val="00B306CF"/>
    <w:rsid w:val="00B3290E"/>
    <w:rsid w:val="00B34A29"/>
    <w:rsid w:val="00B43BF7"/>
    <w:rsid w:val="00B47E2F"/>
    <w:rsid w:val="00B56130"/>
    <w:rsid w:val="00B658E8"/>
    <w:rsid w:val="00B67863"/>
    <w:rsid w:val="00B70D71"/>
    <w:rsid w:val="00B74018"/>
    <w:rsid w:val="00B75852"/>
    <w:rsid w:val="00B8389F"/>
    <w:rsid w:val="00B872A1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2E9"/>
    <w:rsid w:val="00C71DF0"/>
    <w:rsid w:val="00C87485"/>
    <w:rsid w:val="00C972CC"/>
    <w:rsid w:val="00C97DD7"/>
    <w:rsid w:val="00CA3A42"/>
    <w:rsid w:val="00CB21BB"/>
    <w:rsid w:val="00CB2CDC"/>
    <w:rsid w:val="00CC3329"/>
    <w:rsid w:val="00CC40AA"/>
    <w:rsid w:val="00CC43A7"/>
    <w:rsid w:val="00CC7EC6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4E61"/>
    <w:rsid w:val="00D65FC2"/>
    <w:rsid w:val="00D70A23"/>
    <w:rsid w:val="00D7727E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DDB"/>
    <w:rsid w:val="00DB3B70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17460"/>
    <w:rsid w:val="00E2284D"/>
    <w:rsid w:val="00E22ED0"/>
    <w:rsid w:val="00E230E2"/>
    <w:rsid w:val="00E27383"/>
    <w:rsid w:val="00E63134"/>
    <w:rsid w:val="00E63F7C"/>
    <w:rsid w:val="00E76CFF"/>
    <w:rsid w:val="00E86B98"/>
    <w:rsid w:val="00E933D0"/>
    <w:rsid w:val="00EA4AF8"/>
    <w:rsid w:val="00EB0063"/>
    <w:rsid w:val="00EB1F4C"/>
    <w:rsid w:val="00EC6F0D"/>
    <w:rsid w:val="00ED6F65"/>
    <w:rsid w:val="00EF3D1B"/>
    <w:rsid w:val="00EF5D3E"/>
    <w:rsid w:val="00F025B3"/>
    <w:rsid w:val="00F146EF"/>
    <w:rsid w:val="00F15E67"/>
    <w:rsid w:val="00F17BC1"/>
    <w:rsid w:val="00F22F9F"/>
    <w:rsid w:val="00F34CF3"/>
    <w:rsid w:val="00F35B1D"/>
    <w:rsid w:val="00F35F0D"/>
    <w:rsid w:val="00F400AB"/>
    <w:rsid w:val="00F40CA6"/>
    <w:rsid w:val="00F411BA"/>
    <w:rsid w:val="00F441C5"/>
    <w:rsid w:val="00F4674E"/>
    <w:rsid w:val="00F51691"/>
    <w:rsid w:val="00F5670D"/>
    <w:rsid w:val="00F5710D"/>
    <w:rsid w:val="00F760E1"/>
    <w:rsid w:val="00F77748"/>
    <w:rsid w:val="00F8573C"/>
    <w:rsid w:val="00F900BD"/>
    <w:rsid w:val="00F93C2D"/>
    <w:rsid w:val="00F965DA"/>
    <w:rsid w:val="00FA1CF5"/>
    <w:rsid w:val="00FB49B4"/>
    <w:rsid w:val="00FB52F9"/>
    <w:rsid w:val="00FC1AFC"/>
    <w:rsid w:val="00FC5584"/>
    <w:rsid w:val="00FC77D3"/>
    <w:rsid w:val="00FD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4674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uiPriority w:val="99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9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  <w:style w:type="table" w:styleId="Tabela-Siatka">
    <w:name w:val="Table Grid"/>
    <w:basedOn w:val="Standardowy"/>
    <w:uiPriority w:val="59"/>
    <w:locked/>
    <w:rsid w:val="002D22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2" Type="http://schemas.microsoft.com/office/2016/09/relationships/commentsIds" Target="commentsId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71CE7-966E-4FBA-A4D1-A99DB0DF3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8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2</cp:revision>
  <cp:lastPrinted>2020-09-03T12:46:00Z</cp:lastPrinted>
  <dcterms:created xsi:type="dcterms:W3CDTF">2020-09-04T10:53:00Z</dcterms:created>
  <dcterms:modified xsi:type="dcterms:W3CDTF">2020-09-04T10:53:00Z</dcterms:modified>
</cp:coreProperties>
</file>